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.เกวลี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4</w:t>
      </w:r>
      <w:r>
        <w:t xml:space="preserve"> </w:t>
      </w:r>
      <w:r>
        <w:t xml:space="preserve">พ.ย.</w:t>
      </w:r>
      <w:r>
        <w:t xml:space="preserve"> </w:t>
      </w:r>
      <w:r>
        <w:t xml:space="preserve">2565</w:t>
      </w:r>
      <w:r>
        <w:t xml:space="preserve"> </w:t>
      </w:r>
      <w:r>
        <w:t xml:space="preserve">มาริก,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9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เกวลี) โสวัสดีค่ะ สวัสดีล่ามด้วยนะคะ โอเคค่ะ วันนี้เราจะมาเริ่มเตัวมาตรฐานโดยลงรายละเอียดเป็นมาตรฐานตัวแรกนะคะ ของเรา IEEE นะคะ เราจะมาดูว่ามาตรฐานเราจะเลือกตัวมาตรฐานที่ใกล้ตัวกับเรามากที่สุดนั่นเอง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ลักการและระบบการจัดการฐานข้อมูล อ.เกวลี วันที่ 24 พ.ย. 2565 มาริก, ตู่</dc:title>
  <dc:creator/>
  <cp:keywords/>
  <dcterms:created xsi:type="dcterms:W3CDTF">2023-04-19T07:04:18Z</dcterms:created>
  <dcterms:modified xsi:type="dcterms:W3CDTF">2023-04-19T07:0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9 เมษายน 2566 เวลา 13.11 น.</vt:lpwstr>
  </property>
  <property fmtid="{D5CDD505-2E9C-101B-9397-08002B2CF9AE}" pid="3" name="subtitle">
    <vt:lpwstr/>
  </property>
</Properties>
</file>